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5AC6CF" w14:textId="2A54FE45" w:rsidR="00232B0D" w:rsidRPr="00EB6EFD" w:rsidRDefault="00786775" w:rsidP="00EB6EFD">
      <w:pPr>
        <w:pStyle w:val="FirstParagraph"/>
        <w:jc w:val="center"/>
        <w:rPr>
          <w:lang w:val="it-IT"/>
        </w:rPr>
      </w:pPr>
      <w:r w:rsidRPr="00EB6EFD">
        <w:rPr>
          <w:b/>
          <w:bCs/>
          <w:lang w:val="it-IT"/>
        </w:rPr>
        <w:t xml:space="preserve">ALLEGATO </w:t>
      </w:r>
      <w:r w:rsidR="004E65B2">
        <w:rPr>
          <w:b/>
          <w:bCs/>
          <w:lang w:val="it-IT"/>
        </w:rPr>
        <w:t>C</w:t>
      </w:r>
      <w:bookmarkStart w:id="0" w:name="_GoBack"/>
      <w:bookmarkEnd w:id="0"/>
    </w:p>
    <w:p w14:paraId="3089CCAA" w14:textId="77777777" w:rsidR="00232B0D" w:rsidRPr="00EB6EFD" w:rsidRDefault="00786775" w:rsidP="00EB6EFD">
      <w:pPr>
        <w:pStyle w:val="Corpotesto"/>
        <w:jc w:val="center"/>
        <w:rPr>
          <w:lang w:val="it-IT"/>
        </w:rPr>
      </w:pPr>
      <w:r w:rsidRPr="00EB6EFD">
        <w:rPr>
          <w:b/>
          <w:bCs/>
          <w:lang w:val="it-IT"/>
        </w:rPr>
        <w:t>INFORMATIVA SUL TRATTAMENTO DEI DATI PERSONALI</w:t>
      </w:r>
      <w:r w:rsidRPr="00EB6EFD">
        <w:rPr>
          <w:lang w:val="it-IT"/>
        </w:rPr>
        <w:t xml:space="preserve"> </w:t>
      </w:r>
      <w:r w:rsidRPr="00EB6EFD">
        <w:rPr>
          <w:b/>
          <w:bCs/>
          <w:lang w:val="it-IT"/>
        </w:rPr>
        <w:t>ai sensi del Regolamento UE 2016/679 (GDPR)</w:t>
      </w:r>
    </w:p>
    <w:p w14:paraId="317D6AF4" w14:textId="77777777" w:rsidR="00232B0D" w:rsidRPr="00EB6EFD" w:rsidRDefault="00786775" w:rsidP="003C59E7">
      <w:pPr>
        <w:pStyle w:val="Corpotesto"/>
        <w:jc w:val="both"/>
        <w:rPr>
          <w:lang w:val="it-IT"/>
        </w:rPr>
      </w:pPr>
      <w:r w:rsidRPr="00EB6EFD">
        <w:rPr>
          <w:lang w:val="it-IT"/>
        </w:rPr>
        <w:t>Gentile candidato/a,</w:t>
      </w:r>
    </w:p>
    <w:p w14:paraId="337CDA46" w14:textId="690A47A9" w:rsidR="00232B0D" w:rsidRPr="000201B1" w:rsidRDefault="00786775" w:rsidP="003C59E7">
      <w:pPr>
        <w:pStyle w:val="Corpotesto"/>
        <w:jc w:val="both"/>
        <w:rPr>
          <w:lang w:val="it-IT"/>
        </w:rPr>
      </w:pPr>
      <w:r w:rsidRPr="000201B1">
        <w:rPr>
          <w:lang w:val="it-IT"/>
        </w:rPr>
        <w:t xml:space="preserve">ai sensi del Regolamento europeo (UE) 2016/679 (di seguito “GDPR”), in relazione ai dati personali che l’Università degli Studi di Foggia raccoglierà attraverso la Sua domanda di </w:t>
      </w:r>
      <w:proofErr w:type="spellStart"/>
      <w:r w:rsidR="000201B1" w:rsidRPr="000201B1">
        <w:rPr>
          <w:rFonts w:eastAsia="Times New Roman"/>
          <w:lang w:eastAsia="it-IT"/>
        </w:rPr>
        <w:t>ammissione</w:t>
      </w:r>
      <w:proofErr w:type="spellEnd"/>
      <w:r w:rsidR="000201B1" w:rsidRPr="000201B1">
        <w:rPr>
          <w:rFonts w:eastAsia="Times New Roman"/>
          <w:lang w:eastAsia="it-IT"/>
        </w:rPr>
        <w:t xml:space="preserve"> </w:t>
      </w:r>
      <w:proofErr w:type="spellStart"/>
      <w:r w:rsidR="000201B1" w:rsidRPr="000201B1">
        <w:rPr>
          <w:rFonts w:eastAsia="Times New Roman"/>
          <w:lang w:eastAsia="it-IT"/>
        </w:rPr>
        <w:t>alla</w:t>
      </w:r>
      <w:proofErr w:type="spellEnd"/>
      <w:r w:rsidR="000201B1" w:rsidRPr="000201B1">
        <w:rPr>
          <w:rFonts w:eastAsia="Times New Roman"/>
          <w:lang w:eastAsia="it-IT"/>
        </w:rPr>
        <w:t xml:space="preserve"> </w:t>
      </w:r>
      <w:proofErr w:type="spellStart"/>
      <w:r w:rsidR="000A10F7">
        <w:rPr>
          <w:rFonts w:eastAsia="Times New Roman"/>
          <w:lang w:eastAsia="it-IT"/>
        </w:rPr>
        <w:t>procedura</w:t>
      </w:r>
      <w:proofErr w:type="spellEnd"/>
      <w:r w:rsidR="000A10F7">
        <w:rPr>
          <w:rFonts w:eastAsia="Times New Roman"/>
          <w:lang w:eastAsia="it-IT"/>
        </w:rPr>
        <w:t xml:space="preserve"> </w:t>
      </w:r>
      <w:proofErr w:type="spellStart"/>
      <w:r w:rsidR="000A10F7">
        <w:rPr>
          <w:rFonts w:eastAsia="Times New Roman"/>
          <w:lang w:eastAsia="it-IT"/>
        </w:rPr>
        <w:t>selettiva</w:t>
      </w:r>
      <w:proofErr w:type="spellEnd"/>
      <w:r w:rsidR="000A10F7">
        <w:rPr>
          <w:rFonts w:eastAsia="Times New Roman"/>
          <w:lang w:eastAsia="it-IT"/>
        </w:rPr>
        <w:t xml:space="preserve"> </w:t>
      </w:r>
      <w:r w:rsidR="000A10F7" w:rsidRPr="00EF3EE5">
        <w:t xml:space="preserve">per </w:t>
      </w:r>
      <w:proofErr w:type="spellStart"/>
      <w:r w:rsidR="000A10F7" w:rsidRPr="00EF3EE5">
        <w:t>titoli</w:t>
      </w:r>
      <w:proofErr w:type="spellEnd"/>
      <w:r w:rsidR="000A10F7" w:rsidRPr="00EF3EE5">
        <w:t xml:space="preserve">, per </w:t>
      </w:r>
      <w:proofErr w:type="spellStart"/>
      <w:r w:rsidR="000A10F7" w:rsidRPr="00EF3EE5">
        <w:t>l’individuazione</w:t>
      </w:r>
      <w:proofErr w:type="spellEnd"/>
      <w:r w:rsidR="000A10F7" w:rsidRPr="00EF3EE5">
        <w:t xml:space="preserve"> di </w:t>
      </w:r>
      <w:proofErr w:type="spellStart"/>
      <w:r w:rsidR="000A10F7" w:rsidRPr="00EF3EE5">
        <w:t>esperti</w:t>
      </w:r>
      <w:proofErr w:type="spellEnd"/>
      <w:r w:rsidR="000A10F7" w:rsidRPr="00EF3EE5">
        <w:t xml:space="preserve"> con cui </w:t>
      </w:r>
      <w:proofErr w:type="spellStart"/>
      <w:r w:rsidR="000A10F7" w:rsidRPr="00EF3EE5">
        <w:t>stipulare</w:t>
      </w:r>
      <w:proofErr w:type="spellEnd"/>
      <w:r w:rsidR="000A10F7" w:rsidRPr="00EF3EE5">
        <w:t xml:space="preserve"> </w:t>
      </w:r>
      <w:proofErr w:type="spellStart"/>
      <w:r w:rsidR="000A10F7" w:rsidRPr="00EF3EE5">
        <w:t>contratti</w:t>
      </w:r>
      <w:proofErr w:type="spellEnd"/>
      <w:r w:rsidR="000A10F7" w:rsidRPr="00EF3EE5">
        <w:t xml:space="preserve"> di </w:t>
      </w:r>
      <w:proofErr w:type="spellStart"/>
      <w:r w:rsidR="000A10F7" w:rsidRPr="00EF3EE5">
        <w:t>lavoro</w:t>
      </w:r>
      <w:proofErr w:type="spellEnd"/>
      <w:r w:rsidR="000A10F7" w:rsidRPr="00EF3EE5">
        <w:t xml:space="preserve"> </w:t>
      </w:r>
      <w:proofErr w:type="spellStart"/>
      <w:r w:rsidR="000A10F7" w:rsidRPr="00EF3EE5">
        <w:t>autonomo</w:t>
      </w:r>
      <w:proofErr w:type="spellEnd"/>
      <w:r w:rsidR="000A10F7" w:rsidRPr="00EF3EE5">
        <w:t xml:space="preserve"> per lo </w:t>
      </w:r>
      <w:proofErr w:type="spellStart"/>
      <w:r w:rsidR="000A10F7" w:rsidRPr="00EF3EE5">
        <w:t>svolgimento</w:t>
      </w:r>
      <w:proofErr w:type="spellEnd"/>
      <w:r w:rsidR="000A10F7" w:rsidRPr="00EF3EE5">
        <w:t xml:space="preserve"> di </w:t>
      </w:r>
      <w:proofErr w:type="spellStart"/>
      <w:r w:rsidR="000A10F7" w:rsidRPr="00EF3EE5">
        <w:t>attività</w:t>
      </w:r>
      <w:proofErr w:type="spellEnd"/>
      <w:r w:rsidR="000A10F7" w:rsidRPr="00EF3EE5">
        <w:t xml:space="preserve"> </w:t>
      </w:r>
      <w:proofErr w:type="spellStart"/>
      <w:r w:rsidR="000A10F7" w:rsidRPr="00EF3EE5">
        <w:t>didattica</w:t>
      </w:r>
      <w:proofErr w:type="spellEnd"/>
      <w:r w:rsidR="000A10F7" w:rsidRPr="00EF3EE5">
        <w:t xml:space="preserve"> </w:t>
      </w:r>
      <w:r w:rsidR="000A10F7" w:rsidRPr="00EF3EE5">
        <w:rPr>
          <w:color w:val="000000"/>
        </w:rPr>
        <w:t xml:space="preserve">(a </w:t>
      </w:r>
      <w:proofErr w:type="spellStart"/>
      <w:r w:rsidR="000A10F7" w:rsidRPr="00EF3EE5">
        <w:rPr>
          <w:color w:val="000000"/>
        </w:rPr>
        <w:t>distanza</w:t>
      </w:r>
      <w:proofErr w:type="spellEnd"/>
      <w:r w:rsidR="000A10F7" w:rsidRPr="00EF3EE5">
        <w:rPr>
          <w:color w:val="000000"/>
        </w:rPr>
        <w:t xml:space="preserve"> o </w:t>
      </w:r>
      <w:proofErr w:type="spellStart"/>
      <w:r w:rsidR="000A10F7" w:rsidRPr="00EF3EE5">
        <w:rPr>
          <w:color w:val="000000"/>
        </w:rPr>
        <w:t>mista</w:t>
      </w:r>
      <w:proofErr w:type="spellEnd"/>
      <w:r w:rsidR="000A10F7" w:rsidRPr="00EF3EE5">
        <w:rPr>
          <w:color w:val="000000"/>
        </w:rPr>
        <w:t xml:space="preserve">) </w:t>
      </w:r>
      <w:proofErr w:type="spellStart"/>
      <w:r w:rsidR="000A10F7" w:rsidRPr="00EF3EE5">
        <w:t>nell’ambito</w:t>
      </w:r>
      <w:proofErr w:type="spellEnd"/>
      <w:r w:rsidR="000A10F7" w:rsidRPr="00EF3EE5">
        <w:t xml:space="preserve"> </w:t>
      </w:r>
      <w:proofErr w:type="spellStart"/>
      <w:r w:rsidR="000A10F7" w:rsidRPr="00EF3EE5">
        <w:t>dei</w:t>
      </w:r>
      <w:proofErr w:type="spellEnd"/>
      <w:r w:rsidR="000A10F7" w:rsidRPr="00EF3EE5">
        <w:t xml:space="preserve"> </w:t>
      </w:r>
      <w:proofErr w:type="spellStart"/>
      <w:r w:rsidR="000A10F7" w:rsidRPr="00EF3EE5">
        <w:t>corsi</w:t>
      </w:r>
      <w:proofErr w:type="spellEnd"/>
      <w:r w:rsidR="000A10F7" w:rsidRPr="00EF3EE5">
        <w:t xml:space="preserve"> di lingua </w:t>
      </w:r>
      <w:proofErr w:type="spellStart"/>
      <w:r w:rsidR="000A10F7" w:rsidRPr="00EF3EE5">
        <w:t>organizzati</w:t>
      </w:r>
      <w:proofErr w:type="spellEnd"/>
      <w:r w:rsidR="000A10F7" w:rsidRPr="00EF3EE5">
        <w:t xml:space="preserve"> dal Centro </w:t>
      </w:r>
      <w:proofErr w:type="spellStart"/>
      <w:r w:rsidR="000A10F7" w:rsidRPr="00EF3EE5">
        <w:t>Linguistico</w:t>
      </w:r>
      <w:proofErr w:type="spellEnd"/>
      <w:r w:rsidR="000A10F7" w:rsidRPr="00EF3EE5">
        <w:t xml:space="preserve"> di </w:t>
      </w:r>
      <w:proofErr w:type="spellStart"/>
      <w:r w:rsidR="000A10F7" w:rsidRPr="00EF3EE5">
        <w:t>Ateneo</w:t>
      </w:r>
      <w:proofErr w:type="spellEnd"/>
      <w:r w:rsidR="000A10F7" w:rsidRPr="00EF3EE5">
        <w:t xml:space="preserve"> (CLA) </w:t>
      </w:r>
      <w:proofErr w:type="spellStart"/>
      <w:r w:rsidR="000A10F7" w:rsidRPr="00EF3EE5">
        <w:t>dell’Università</w:t>
      </w:r>
      <w:proofErr w:type="spellEnd"/>
      <w:r w:rsidR="000A10F7" w:rsidRPr="00EF3EE5">
        <w:t xml:space="preserve"> di Foggia - </w:t>
      </w:r>
      <w:proofErr w:type="spellStart"/>
      <w:r w:rsidR="000A10F7" w:rsidRPr="00EF3EE5">
        <w:t>a.a</w:t>
      </w:r>
      <w:proofErr w:type="spellEnd"/>
      <w:r w:rsidR="000A10F7" w:rsidRPr="00EF3EE5">
        <w:t xml:space="preserve">. 2025/2026. </w:t>
      </w:r>
      <w:r w:rsidRPr="000201B1">
        <w:rPr>
          <w:lang w:val="it-IT"/>
        </w:rPr>
        <w:t xml:space="preserve"> Le forniamo le seguenti informazioni.</w:t>
      </w:r>
    </w:p>
    <w:p w14:paraId="57CE7BC8" w14:textId="699717FE" w:rsidR="00232B0D" w:rsidRPr="000201B1" w:rsidRDefault="00232B0D" w:rsidP="003C59E7">
      <w:pPr>
        <w:jc w:val="both"/>
      </w:pPr>
    </w:p>
    <w:p w14:paraId="276F8505" w14:textId="77777777" w:rsidR="00232B0D" w:rsidRPr="00EB6EFD" w:rsidRDefault="00786775" w:rsidP="003C59E7">
      <w:pPr>
        <w:pStyle w:val="Titolo2"/>
        <w:jc w:val="both"/>
        <w:rPr>
          <w:lang w:val="it-IT"/>
        </w:rPr>
      </w:pPr>
      <w:bookmarkStart w:id="1" w:name="X8117d5e8f7b46e1c0638bbfc37476035ffc9223"/>
      <w:r w:rsidRPr="00EB6EFD">
        <w:rPr>
          <w:lang w:val="it-IT"/>
        </w:rPr>
        <w:t>1. TITOLARE DEL TRATTAMENTO E RESPONSABILE DELLA PROTEZIONE DEI DATI</w:t>
      </w:r>
    </w:p>
    <w:p w14:paraId="7C4ED0BA" w14:textId="77777777" w:rsidR="00232B0D" w:rsidRPr="00EB6EFD" w:rsidRDefault="00786775" w:rsidP="003C59E7">
      <w:pPr>
        <w:pStyle w:val="FirstParagraph"/>
        <w:jc w:val="both"/>
        <w:rPr>
          <w:lang w:val="it-IT"/>
        </w:rPr>
      </w:pPr>
      <w:r w:rsidRPr="00EB6EFD">
        <w:rPr>
          <w:b/>
          <w:bCs/>
          <w:lang w:val="it-IT"/>
        </w:rPr>
        <w:t>Titolare del trattamento</w:t>
      </w:r>
      <w:r w:rsidRPr="00EB6EFD">
        <w:rPr>
          <w:lang w:val="it-IT"/>
        </w:rPr>
        <w:t xml:space="preserve"> è l’Università degli Studi di Foggia, con sede legale in Via Gramsci n. 89/91 - 71122 Foggia.</w:t>
      </w:r>
    </w:p>
    <w:p w14:paraId="76AA6D72" w14:textId="77777777" w:rsidR="00232B0D" w:rsidRPr="00EB6EFD" w:rsidRDefault="00786775" w:rsidP="003C59E7">
      <w:pPr>
        <w:pStyle w:val="Corpotesto"/>
        <w:jc w:val="both"/>
        <w:rPr>
          <w:lang w:val="it-IT"/>
        </w:rPr>
      </w:pPr>
      <w:r w:rsidRPr="00EB6EFD">
        <w:rPr>
          <w:b/>
          <w:bCs/>
          <w:lang w:val="it-IT"/>
        </w:rPr>
        <w:t>Rappresentante Legale</w:t>
      </w:r>
      <w:r w:rsidRPr="00EB6EFD">
        <w:rPr>
          <w:lang w:val="it-IT"/>
        </w:rPr>
        <w:t>: Prof. Lorenzo Lo Muzio, Rettore pro tempore, domiciliato per la carica presso la sede legale dell’Ente. - PEC: protocollo@cert.unifg.it - Email: protocollo@unifg.it</w:t>
      </w:r>
    </w:p>
    <w:p w14:paraId="3E5EAACD" w14:textId="1A768B9E" w:rsidR="00232B0D" w:rsidRPr="00EB6EFD" w:rsidRDefault="00786775" w:rsidP="003C59E7">
      <w:pPr>
        <w:pStyle w:val="Corpotesto"/>
        <w:jc w:val="both"/>
        <w:rPr>
          <w:lang w:val="it-IT"/>
        </w:rPr>
      </w:pPr>
      <w:r w:rsidRPr="00EB6EFD">
        <w:rPr>
          <w:b/>
          <w:bCs/>
          <w:lang w:val="it-IT"/>
        </w:rPr>
        <w:t>I contatti del Responsabile della Protezione dei Dati Personali (DPO)</w:t>
      </w:r>
      <w:r w:rsidRPr="00EB6EFD">
        <w:rPr>
          <w:lang w:val="it-IT"/>
        </w:rPr>
        <w:t xml:space="preserve"> sono i seguenti: dpo@unifg.it - PEC: rpd@cert.unifg.it - Via Gramsci n. 89/91 - 71122 Foggia</w:t>
      </w:r>
      <w:r w:rsidR="00EB6EFD">
        <w:rPr>
          <w:lang w:val="it-IT"/>
        </w:rPr>
        <w:t>.</w:t>
      </w:r>
      <w:r w:rsidRPr="00EB6EFD">
        <w:rPr>
          <w:lang w:val="it-IT"/>
        </w:rPr>
        <w:t xml:space="preserve"> Per qualsiasi informazione sul trattamento dei Suoi dati personali può contattare il DPO agli indirizzi sopra indicati.</w:t>
      </w:r>
    </w:p>
    <w:p w14:paraId="50CB440E" w14:textId="77777777" w:rsidR="00232B0D" w:rsidRPr="00EB6EFD" w:rsidRDefault="00786775" w:rsidP="003C59E7">
      <w:pPr>
        <w:pStyle w:val="Titolo2"/>
        <w:jc w:val="both"/>
        <w:rPr>
          <w:lang w:val="it-IT"/>
        </w:rPr>
      </w:pPr>
      <w:bookmarkStart w:id="2" w:name="X2ebb3e2d1497bfeb3179701ede92d58764714e6"/>
      <w:bookmarkEnd w:id="1"/>
      <w:r w:rsidRPr="00EB6EFD">
        <w:rPr>
          <w:lang w:val="it-IT"/>
        </w:rPr>
        <w:t>2. FINALITÀ DEL TRATTAMENTO E BASE GIURIDICA</w:t>
      </w:r>
    </w:p>
    <w:p w14:paraId="20FEA5CE" w14:textId="77777777" w:rsidR="00232B0D" w:rsidRPr="00EB6EFD" w:rsidRDefault="00786775" w:rsidP="003C59E7">
      <w:pPr>
        <w:pStyle w:val="FirstParagraph"/>
        <w:jc w:val="both"/>
        <w:rPr>
          <w:lang w:val="it-IT"/>
        </w:rPr>
      </w:pPr>
      <w:r w:rsidRPr="00EB6EFD">
        <w:rPr>
          <w:lang w:val="it-IT"/>
        </w:rPr>
        <w:t>I Suoi dati personali saranno trattati per le seguenti finalità:</w:t>
      </w:r>
    </w:p>
    <w:p w14:paraId="74B56198" w14:textId="7DF3C056" w:rsidR="00232B0D" w:rsidRPr="00EB6EFD" w:rsidRDefault="00786775" w:rsidP="003C59E7">
      <w:pPr>
        <w:pStyle w:val="FirstParagraph"/>
        <w:jc w:val="both"/>
        <w:rPr>
          <w:lang w:val="it-IT"/>
        </w:rPr>
      </w:pPr>
      <w:bookmarkStart w:id="3" w:name="X244ed7d2d080c41978dae12c86664531aa892fc"/>
      <w:r w:rsidRPr="005F0F50">
        <w:rPr>
          <w:b/>
          <w:bCs/>
          <w:lang w:val="it-IT"/>
        </w:rPr>
        <w:t>a) Gestione della procedura di selezione e formazione dell’elenco</w:t>
      </w:r>
      <w:r w:rsidRPr="005F0F50">
        <w:rPr>
          <w:lang w:val="it-IT"/>
        </w:rPr>
        <w:t xml:space="preserve"> - Valutazione della domanda di partecipazione - Verifica dei requisiti di ammissibilità - Formazione e pubblicazione </w:t>
      </w:r>
      <w:r w:rsidR="001B13A4" w:rsidRPr="005F0F50">
        <w:rPr>
          <w:lang w:val="it-IT"/>
        </w:rPr>
        <w:t xml:space="preserve">graduatoria </w:t>
      </w:r>
      <w:r w:rsidR="00A53000" w:rsidRPr="005F0F50">
        <w:rPr>
          <w:lang w:val="it-IT"/>
        </w:rPr>
        <w:t xml:space="preserve">di merito della procedura selettiva </w:t>
      </w:r>
      <w:r w:rsidRPr="005F0F50">
        <w:rPr>
          <w:lang w:val="it-IT"/>
        </w:rPr>
        <w:t xml:space="preserve">- </w:t>
      </w:r>
      <w:r w:rsidRPr="005F0F50">
        <w:rPr>
          <w:b/>
          <w:bCs/>
          <w:lang w:val="it-IT"/>
        </w:rPr>
        <w:t>Base giuridica</w:t>
      </w:r>
      <w:r w:rsidRPr="005F0F50">
        <w:rPr>
          <w:lang w:val="it-IT"/>
        </w:rPr>
        <w:t>: esecuzione di misure precontrattuali adottate su richiesta dell’interessato (art. 6, par. 1, lett. b, GDPR) ed esecuzione di un compito di interesse pubblico (art. 6, par. 1, lett. e, GDPR)</w:t>
      </w:r>
    </w:p>
    <w:p w14:paraId="6D6DF32F" w14:textId="77777777" w:rsidR="00232B0D" w:rsidRPr="00EB6EFD" w:rsidRDefault="00786775" w:rsidP="003C59E7">
      <w:pPr>
        <w:pStyle w:val="Corpotesto"/>
        <w:jc w:val="both"/>
        <w:rPr>
          <w:lang w:val="it-IT"/>
        </w:rPr>
      </w:pPr>
      <w:r w:rsidRPr="00EB6EFD">
        <w:rPr>
          <w:b/>
          <w:bCs/>
          <w:lang w:val="it-IT"/>
        </w:rPr>
        <w:t>b) Gestione dell’eventuale rapporto di lavoro autonomo</w:t>
      </w:r>
      <w:r w:rsidRPr="00EB6EFD">
        <w:rPr>
          <w:lang w:val="it-IT"/>
        </w:rPr>
        <w:t xml:space="preserve"> - Conferimento dell’incarico mediante Decreto Rettorale - Stipula del contratto di prestazione d’opera intellettuale - Pagamento del compenso pattuito - Comunicazioni relative allo svolgimento dell’incarico - </w:t>
      </w:r>
      <w:r w:rsidRPr="00EB6EFD">
        <w:rPr>
          <w:b/>
          <w:bCs/>
          <w:lang w:val="it-IT"/>
        </w:rPr>
        <w:t>Base giuridica</w:t>
      </w:r>
      <w:r w:rsidRPr="00EB6EFD">
        <w:rPr>
          <w:lang w:val="it-IT"/>
        </w:rPr>
        <w:t>: esecuzione di un contratto di cui l’interessato è parte (art. 6, par. 1, lett. b, GDPR)</w:t>
      </w:r>
    </w:p>
    <w:p w14:paraId="2E1752BA" w14:textId="77777777" w:rsidR="00232B0D" w:rsidRPr="00EB6EFD" w:rsidRDefault="00786775" w:rsidP="003C59E7">
      <w:pPr>
        <w:pStyle w:val="Corpotesto"/>
        <w:jc w:val="both"/>
        <w:rPr>
          <w:lang w:val="it-IT"/>
        </w:rPr>
      </w:pPr>
      <w:r w:rsidRPr="00EB6EFD">
        <w:rPr>
          <w:b/>
          <w:bCs/>
          <w:lang w:val="it-IT"/>
        </w:rPr>
        <w:lastRenderedPageBreak/>
        <w:t>c) Adempimenti fiscali, contabili e amministrativi</w:t>
      </w:r>
      <w:r w:rsidRPr="00EB6EFD">
        <w:rPr>
          <w:lang w:val="it-IT"/>
        </w:rPr>
        <w:t xml:space="preserve"> - Emissione dei pagamenti e relativi adempimenti fiscali - Conservazione della documentazione contabile - Comunicazioni obbligatorie agli enti previdenziali e fiscali - </w:t>
      </w:r>
      <w:r w:rsidRPr="00EB6EFD">
        <w:rPr>
          <w:b/>
          <w:bCs/>
          <w:lang w:val="it-IT"/>
        </w:rPr>
        <w:t>Base giuridica</w:t>
      </w:r>
      <w:r w:rsidRPr="00EB6EFD">
        <w:rPr>
          <w:lang w:val="it-IT"/>
        </w:rPr>
        <w:t>: adempimento di un obbligo legale (art. 6, par. 1, lett. c, GDPR)</w:t>
      </w:r>
    </w:p>
    <w:p w14:paraId="4FCD7EC3" w14:textId="136FE61E" w:rsidR="00232B0D" w:rsidRPr="00EB6EFD" w:rsidRDefault="00786775" w:rsidP="003C59E7">
      <w:pPr>
        <w:pStyle w:val="Corpotesto"/>
        <w:jc w:val="both"/>
        <w:rPr>
          <w:lang w:val="it-IT"/>
        </w:rPr>
      </w:pPr>
      <w:r w:rsidRPr="00EB6EFD">
        <w:rPr>
          <w:b/>
          <w:bCs/>
          <w:lang w:val="it-IT"/>
        </w:rPr>
        <w:t xml:space="preserve">d) </w:t>
      </w:r>
      <w:r w:rsidRPr="005F0F50">
        <w:rPr>
          <w:b/>
          <w:bCs/>
          <w:lang w:val="it-IT"/>
        </w:rPr>
        <w:t>Pubblicazione per trasparenza amministrativa</w:t>
      </w:r>
      <w:r w:rsidRPr="005F0F50">
        <w:rPr>
          <w:lang w:val="it-IT"/>
        </w:rPr>
        <w:t xml:space="preserve"> - Pubblicazione </w:t>
      </w:r>
      <w:r w:rsidR="00A53000" w:rsidRPr="005F0F50">
        <w:rPr>
          <w:lang w:val="it-IT"/>
        </w:rPr>
        <w:t xml:space="preserve">della graduatoria di merito </w:t>
      </w:r>
      <w:r w:rsidRPr="005F0F50">
        <w:rPr>
          <w:lang w:val="it-IT"/>
        </w:rPr>
        <w:t xml:space="preserve">sul sito istituzionale, nella sezione indicata all’art. </w:t>
      </w:r>
      <w:r w:rsidR="00A53000" w:rsidRPr="005F0F50">
        <w:rPr>
          <w:lang w:val="it-IT"/>
        </w:rPr>
        <w:t>7</w:t>
      </w:r>
      <w:r w:rsidRPr="005F0F50">
        <w:rPr>
          <w:lang w:val="it-IT"/>
        </w:rPr>
        <w:t xml:space="preserve"> dell’Avviso - Pubblicazione degli eventuali incarichi conferiti ai sensi del </w:t>
      </w:r>
      <w:proofErr w:type="spellStart"/>
      <w:proofErr w:type="gramStart"/>
      <w:r w:rsidRPr="005F0F50">
        <w:rPr>
          <w:lang w:val="it-IT"/>
        </w:rPr>
        <w:t>D.Lgs</w:t>
      </w:r>
      <w:proofErr w:type="gramEnd"/>
      <w:r w:rsidRPr="005F0F50">
        <w:rPr>
          <w:lang w:val="it-IT"/>
        </w:rPr>
        <w:t>.</w:t>
      </w:r>
      <w:proofErr w:type="spellEnd"/>
      <w:r w:rsidRPr="005F0F50">
        <w:rPr>
          <w:lang w:val="it-IT"/>
        </w:rPr>
        <w:t xml:space="preserve"> n. 33/2013 (Amministrazione Trasparente) - </w:t>
      </w:r>
      <w:r w:rsidRPr="005F0F50">
        <w:rPr>
          <w:b/>
          <w:bCs/>
          <w:lang w:val="it-IT"/>
        </w:rPr>
        <w:t>Dati che saranno pubblicati</w:t>
      </w:r>
      <w:r w:rsidRPr="005F0F50">
        <w:rPr>
          <w:lang w:val="it-IT"/>
        </w:rPr>
        <w:t xml:space="preserve">: cognome, nome, oggetto dell’incarico, compenso, durata - </w:t>
      </w:r>
      <w:r w:rsidRPr="005F0F50">
        <w:rPr>
          <w:b/>
          <w:bCs/>
          <w:lang w:val="it-IT"/>
        </w:rPr>
        <w:t>Base giuridica</w:t>
      </w:r>
      <w:r w:rsidRPr="005F0F50">
        <w:rPr>
          <w:lang w:val="it-IT"/>
        </w:rPr>
        <w:t>: adempimento di un obbligo legale (art. 6, par. 1, lett. c, GDPR) e trasparenza amministrativa</w:t>
      </w:r>
    </w:p>
    <w:p w14:paraId="1B7E9A19" w14:textId="0F6D3384" w:rsidR="00232B0D" w:rsidRPr="00EB6EFD" w:rsidRDefault="00786775" w:rsidP="003C59E7">
      <w:pPr>
        <w:pStyle w:val="Corpotesto"/>
        <w:jc w:val="both"/>
        <w:rPr>
          <w:lang w:val="it-IT"/>
        </w:rPr>
      </w:pPr>
      <w:r w:rsidRPr="00EB6EFD">
        <w:rPr>
          <w:b/>
          <w:bCs/>
          <w:lang w:val="it-IT"/>
        </w:rPr>
        <w:t>e) Obblighi di legge e ordini dell’Autorità</w:t>
      </w:r>
      <w:r w:rsidRPr="00EB6EFD">
        <w:rPr>
          <w:lang w:val="it-IT"/>
        </w:rPr>
        <w:t xml:space="preserve"> - Risposte a richieste dell’Autorità Giudiziaria, delle Forze dell’Ordine, del M.U.R. e di altre Pubbliche Autorità - </w:t>
      </w:r>
      <w:r w:rsidRPr="00EB6EFD">
        <w:rPr>
          <w:b/>
          <w:bCs/>
          <w:lang w:val="it-IT"/>
        </w:rPr>
        <w:t>Base giuridica</w:t>
      </w:r>
      <w:r w:rsidRPr="00EB6EFD">
        <w:rPr>
          <w:lang w:val="it-IT"/>
        </w:rPr>
        <w:t>: adempimento di un obbligo legale (art. 6, par. 1, lett. c, GDPR)</w:t>
      </w:r>
    </w:p>
    <w:p w14:paraId="62EA6814" w14:textId="77777777" w:rsidR="00232B0D" w:rsidRPr="00EB6EFD" w:rsidRDefault="00786775" w:rsidP="003C59E7">
      <w:pPr>
        <w:pStyle w:val="Titolo2"/>
        <w:jc w:val="both"/>
        <w:rPr>
          <w:lang w:val="it-IT"/>
        </w:rPr>
      </w:pPr>
      <w:bookmarkStart w:id="4" w:name="modalità-del-trattamento"/>
      <w:bookmarkEnd w:id="2"/>
      <w:bookmarkEnd w:id="3"/>
      <w:r w:rsidRPr="00EB6EFD">
        <w:rPr>
          <w:lang w:val="it-IT"/>
        </w:rPr>
        <w:t>3. MODALITÀ DEL TRATTAMENTO</w:t>
      </w:r>
    </w:p>
    <w:p w14:paraId="55A7AD8B" w14:textId="77777777" w:rsidR="00232B0D" w:rsidRPr="00EB6EFD" w:rsidRDefault="00786775" w:rsidP="003C59E7">
      <w:pPr>
        <w:pStyle w:val="FirstParagraph"/>
        <w:jc w:val="both"/>
        <w:rPr>
          <w:lang w:val="it-IT"/>
        </w:rPr>
      </w:pPr>
      <w:r w:rsidRPr="00EB6EFD">
        <w:rPr>
          <w:lang w:val="it-IT"/>
        </w:rPr>
        <w:t>I Suoi dati personali saranno trattati: - sia in forma cartacea che elettronica/informatica - mediante strumenti manuali, informatici e telematici - con logiche strettamente correlate alle finalità indicate - con l’adozione di misure di sicurezza adeguate per garantire la riservatezza e l’integrità dei dati</w:t>
      </w:r>
    </w:p>
    <w:p w14:paraId="1430A3ED" w14:textId="6956FE97" w:rsidR="00232B0D" w:rsidRPr="00EB6EFD" w:rsidRDefault="00786775" w:rsidP="003C59E7">
      <w:pPr>
        <w:pStyle w:val="Corpotesto"/>
        <w:jc w:val="both"/>
        <w:rPr>
          <w:lang w:val="it-IT"/>
        </w:rPr>
      </w:pPr>
      <w:r w:rsidRPr="00EB6EFD">
        <w:rPr>
          <w:lang w:val="it-IT"/>
        </w:rPr>
        <w:t>Il trattamento sarà effettuato da personale dell’Università espressamente autorizzato e adeguatamente formato, nel rispetto dei principi di liceità, correttezza, trasparenza, minimizzazione e sicurezza previsti dal GDPR.</w:t>
      </w:r>
    </w:p>
    <w:p w14:paraId="290D7ACA" w14:textId="77777777" w:rsidR="00232B0D" w:rsidRPr="00EB6EFD" w:rsidRDefault="00786775" w:rsidP="003C59E7">
      <w:pPr>
        <w:pStyle w:val="Titolo2"/>
        <w:jc w:val="both"/>
        <w:rPr>
          <w:lang w:val="it-IT"/>
        </w:rPr>
      </w:pPr>
      <w:bookmarkStart w:id="5" w:name="categorie-di-dati-trattati"/>
      <w:bookmarkEnd w:id="4"/>
      <w:r w:rsidRPr="00EB6EFD">
        <w:rPr>
          <w:lang w:val="it-IT"/>
        </w:rPr>
        <w:t>4. CATEGORIE DI DATI TRATTATI</w:t>
      </w:r>
    </w:p>
    <w:p w14:paraId="052C59FF" w14:textId="77777777" w:rsidR="00232B0D" w:rsidRPr="00EB6EFD" w:rsidRDefault="00786775" w:rsidP="003C59E7">
      <w:pPr>
        <w:pStyle w:val="FirstParagraph"/>
        <w:jc w:val="both"/>
        <w:rPr>
          <w:lang w:val="it-IT"/>
        </w:rPr>
      </w:pPr>
      <w:r w:rsidRPr="00EB6EFD">
        <w:rPr>
          <w:lang w:val="it-IT"/>
        </w:rPr>
        <w:t xml:space="preserve">Saranno trattati i seguenti dati personali: - </w:t>
      </w:r>
      <w:r w:rsidRPr="00EB6EFD">
        <w:rPr>
          <w:b/>
          <w:bCs/>
          <w:lang w:val="it-IT"/>
        </w:rPr>
        <w:t>Dati anagrafici</w:t>
      </w:r>
      <w:r w:rsidRPr="00EB6EFD">
        <w:rPr>
          <w:lang w:val="it-IT"/>
        </w:rPr>
        <w:t xml:space="preserve">: nome, cognome, data </w:t>
      </w:r>
      <w:proofErr w:type="gramStart"/>
      <w:r w:rsidRPr="00EB6EFD">
        <w:rPr>
          <w:lang w:val="it-IT"/>
        </w:rPr>
        <w:t>e</w:t>
      </w:r>
      <w:proofErr w:type="gramEnd"/>
      <w:r w:rsidRPr="00EB6EFD">
        <w:rPr>
          <w:lang w:val="it-IT"/>
        </w:rPr>
        <w:t xml:space="preserve"> luogo di nascita, residenza, cittadinanza - </w:t>
      </w:r>
      <w:r w:rsidRPr="00EB6EFD">
        <w:rPr>
          <w:b/>
          <w:bCs/>
          <w:lang w:val="it-IT"/>
        </w:rPr>
        <w:t>Dati di contatto</w:t>
      </w:r>
      <w:r w:rsidRPr="00EB6EFD">
        <w:rPr>
          <w:lang w:val="it-IT"/>
        </w:rPr>
        <w:t xml:space="preserve">: numero di telefono, indirizzo email, PEC - </w:t>
      </w:r>
      <w:r w:rsidRPr="00EB6EFD">
        <w:rPr>
          <w:b/>
          <w:bCs/>
          <w:lang w:val="it-IT"/>
        </w:rPr>
        <w:t>Dati identificativi</w:t>
      </w:r>
      <w:r w:rsidRPr="00EB6EFD">
        <w:rPr>
          <w:lang w:val="it-IT"/>
        </w:rPr>
        <w:t xml:space="preserve">: codice fiscale, copia del documento di identità - </w:t>
      </w:r>
      <w:r w:rsidRPr="00EB6EFD">
        <w:rPr>
          <w:b/>
          <w:bCs/>
          <w:lang w:val="it-IT"/>
        </w:rPr>
        <w:t>Dati relativi al curriculum</w:t>
      </w:r>
      <w:r w:rsidRPr="00EB6EFD">
        <w:rPr>
          <w:lang w:val="it-IT"/>
        </w:rPr>
        <w:t xml:space="preserve">: titoli di studio, esperienze professionali, pubblicazioni, competenze - </w:t>
      </w:r>
      <w:r w:rsidRPr="00EB6EFD">
        <w:rPr>
          <w:b/>
          <w:bCs/>
          <w:lang w:val="it-IT"/>
        </w:rPr>
        <w:t>Dati economici</w:t>
      </w:r>
      <w:r w:rsidRPr="00EB6EFD">
        <w:rPr>
          <w:lang w:val="it-IT"/>
        </w:rPr>
        <w:t>: compenso, coordinate bancarie (solo in caso di conferimento dell’incarico)</w:t>
      </w:r>
    </w:p>
    <w:p w14:paraId="42934D86" w14:textId="6D90250F" w:rsidR="00232B0D" w:rsidRPr="00EB6EFD" w:rsidRDefault="00786775" w:rsidP="003C59E7">
      <w:pPr>
        <w:pStyle w:val="Corpotesto"/>
        <w:jc w:val="both"/>
        <w:rPr>
          <w:lang w:val="it-IT"/>
        </w:rPr>
      </w:pPr>
      <w:r w:rsidRPr="00EB6EFD">
        <w:rPr>
          <w:lang w:val="it-IT"/>
        </w:rPr>
        <w:t>Non saranno trattate categorie particolari di dati personali (es. dati relativi alla salute, origine razziale, convinzioni religiose) se non strettamente necessario e previo Suo esplicito consenso.</w:t>
      </w:r>
    </w:p>
    <w:p w14:paraId="2811DADC" w14:textId="77777777" w:rsidR="00232B0D" w:rsidRPr="00EB6EFD" w:rsidRDefault="00786775" w:rsidP="003C59E7">
      <w:pPr>
        <w:pStyle w:val="Titolo2"/>
        <w:jc w:val="both"/>
        <w:rPr>
          <w:lang w:val="it-IT"/>
        </w:rPr>
      </w:pPr>
      <w:bookmarkStart w:id="6" w:name="comunicazione-e-destinatari-dei-dati"/>
      <w:bookmarkEnd w:id="5"/>
      <w:r w:rsidRPr="00EB6EFD">
        <w:rPr>
          <w:lang w:val="it-IT"/>
        </w:rPr>
        <w:t>5. COMUNICAZIONE E DESTINATARI DEI DATI</w:t>
      </w:r>
    </w:p>
    <w:p w14:paraId="5005E0D8" w14:textId="77777777" w:rsidR="00232B0D" w:rsidRPr="00EB6EFD" w:rsidRDefault="00786775" w:rsidP="003C59E7">
      <w:pPr>
        <w:pStyle w:val="FirstParagraph"/>
        <w:jc w:val="both"/>
        <w:rPr>
          <w:lang w:val="it-IT"/>
        </w:rPr>
      </w:pPr>
      <w:r w:rsidRPr="00EB6EFD">
        <w:rPr>
          <w:lang w:val="it-IT"/>
        </w:rPr>
        <w:t>I Suoi dati personali potranno essere comunicati ai seguenti soggetti:</w:t>
      </w:r>
    </w:p>
    <w:p w14:paraId="0C8F9DC8" w14:textId="77777777" w:rsidR="00232B0D" w:rsidRPr="00EB6EFD" w:rsidRDefault="00786775" w:rsidP="003C59E7">
      <w:pPr>
        <w:pStyle w:val="Corpotesto"/>
        <w:jc w:val="both"/>
        <w:rPr>
          <w:lang w:val="it-IT"/>
        </w:rPr>
      </w:pPr>
      <w:r w:rsidRPr="00EB6EFD">
        <w:rPr>
          <w:b/>
          <w:bCs/>
          <w:lang w:val="it-IT"/>
        </w:rPr>
        <w:t>a) Destinatari istituzionali:</w:t>
      </w:r>
      <w:r w:rsidRPr="00EB6EFD">
        <w:rPr>
          <w:lang w:val="it-IT"/>
        </w:rPr>
        <w:t xml:space="preserve"> - Ministero dell’Università e della Ricerca (M.U.R.) - Agenzia delle Entrate e altri enti fiscali - INPS, INAIL e altri enti previdenziali (se applicabile) - Autorità Giudiziaria e Forze dell’Ordine (in caso di obbligo di legge)</w:t>
      </w:r>
    </w:p>
    <w:p w14:paraId="7CA4B6ED" w14:textId="77777777" w:rsidR="00232B0D" w:rsidRPr="00EB6EFD" w:rsidRDefault="00786775" w:rsidP="003C59E7">
      <w:pPr>
        <w:pStyle w:val="Corpotesto"/>
        <w:jc w:val="both"/>
        <w:rPr>
          <w:lang w:val="it-IT"/>
        </w:rPr>
      </w:pPr>
      <w:r w:rsidRPr="00EB6EFD">
        <w:rPr>
          <w:b/>
          <w:bCs/>
          <w:lang w:val="it-IT"/>
        </w:rPr>
        <w:t>b) Soggetti che elaborano i dati per conto dell’Università (Responsabili del trattamento ex art. 28 GDPR):</w:t>
      </w:r>
      <w:r w:rsidRPr="00EB6EFD">
        <w:rPr>
          <w:lang w:val="it-IT"/>
        </w:rPr>
        <w:t xml:space="preserve"> - Istituti bancari per l’erogazione dei pagamenti - Fornitori </w:t>
      </w:r>
      <w:r w:rsidRPr="00EB6EFD">
        <w:rPr>
          <w:lang w:val="it-IT"/>
        </w:rPr>
        <w:lastRenderedPageBreak/>
        <w:t>di servizi informatici (gestione server, posta elettronica, archiviazione) - Consulenti fiscali e del lavoro - Società di gestione documentale</w:t>
      </w:r>
    </w:p>
    <w:p w14:paraId="560AA7EB" w14:textId="68B0446A" w:rsidR="00232B0D" w:rsidRPr="00EB6EFD" w:rsidRDefault="00786775" w:rsidP="003C59E7">
      <w:pPr>
        <w:pStyle w:val="Corpotesto"/>
        <w:jc w:val="both"/>
        <w:rPr>
          <w:lang w:val="it-IT"/>
        </w:rPr>
      </w:pPr>
      <w:r w:rsidRPr="00EB6EFD">
        <w:rPr>
          <w:b/>
          <w:bCs/>
          <w:lang w:val="it-IT"/>
        </w:rPr>
        <w:t>c) Strutture interne dell’Università:</w:t>
      </w:r>
      <w:r w:rsidRPr="00EB6EFD">
        <w:rPr>
          <w:lang w:val="it-IT"/>
        </w:rPr>
        <w:t xml:space="preserve"> - </w:t>
      </w:r>
      <w:r w:rsidRPr="005F0F50">
        <w:rPr>
          <w:lang w:val="it-IT"/>
        </w:rPr>
        <w:t xml:space="preserve">Direzione Gestioni Strategiche, Didattica e Servizi agli Studenti </w:t>
      </w:r>
      <w:r w:rsidR="005F0F50" w:rsidRPr="005F0F50">
        <w:rPr>
          <w:lang w:val="it-IT"/>
        </w:rPr>
        <w:t>–</w:t>
      </w:r>
      <w:r w:rsidRPr="005F0F50">
        <w:rPr>
          <w:lang w:val="it-IT"/>
        </w:rPr>
        <w:t xml:space="preserve"> </w:t>
      </w:r>
      <w:r w:rsidR="005F0F50" w:rsidRPr="005F0F50">
        <w:rPr>
          <w:lang w:val="it-IT"/>
        </w:rPr>
        <w:t>Direzione Gestioni Operative – Direzione Ricerca, Alta Formazione, Internazionalizzazione</w:t>
      </w:r>
      <w:r w:rsidR="00B70647" w:rsidRPr="005F0F50">
        <w:rPr>
          <w:lang w:val="it-IT"/>
        </w:rPr>
        <w:t xml:space="preserve"> </w:t>
      </w:r>
      <w:r w:rsidR="005F0F50" w:rsidRPr="005F0F50">
        <w:rPr>
          <w:lang w:val="it-IT"/>
        </w:rPr>
        <w:t>e Terza Missione</w:t>
      </w:r>
      <w:r w:rsidR="00B70647" w:rsidRPr="005F0F50">
        <w:rPr>
          <w:lang w:val="it-IT"/>
        </w:rPr>
        <w:t>–</w:t>
      </w:r>
      <w:r w:rsidRPr="005F0F50">
        <w:rPr>
          <w:lang w:val="it-IT"/>
        </w:rPr>
        <w:t xml:space="preserve"> </w:t>
      </w:r>
      <w:r w:rsidR="00B70647" w:rsidRPr="005F0F50">
        <w:rPr>
          <w:lang w:val="it-IT"/>
        </w:rPr>
        <w:t>Direttrice del Centro Linguistico di Ateneo (CLA)</w:t>
      </w:r>
    </w:p>
    <w:p w14:paraId="2514DA22" w14:textId="2137291C" w:rsidR="00232B0D" w:rsidRPr="00EB6EFD" w:rsidRDefault="00786775" w:rsidP="003C59E7">
      <w:pPr>
        <w:pStyle w:val="Corpotesto"/>
        <w:jc w:val="both"/>
        <w:rPr>
          <w:lang w:val="it-IT"/>
        </w:rPr>
      </w:pPr>
      <w:r w:rsidRPr="00EB6EFD">
        <w:rPr>
          <w:lang w:val="it-IT"/>
        </w:rPr>
        <w:t>I Suoi dati NON saranno diffusi (cioè resi accessibili a soggetti indeterminati), fatta eccezione per la pubblicazione prevista per legge nella sezione “Amministrazione Trasparente” del sito web istituzionale.</w:t>
      </w:r>
    </w:p>
    <w:p w14:paraId="2C010E50" w14:textId="77777777" w:rsidR="00232B0D" w:rsidRPr="00EB6EFD" w:rsidRDefault="00786775" w:rsidP="003C59E7">
      <w:pPr>
        <w:pStyle w:val="Titolo2"/>
        <w:jc w:val="both"/>
        <w:rPr>
          <w:lang w:val="it-IT"/>
        </w:rPr>
      </w:pPr>
      <w:bookmarkStart w:id="7" w:name="trasferimento-dei-dati-allestero"/>
      <w:bookmarkEnd w:id="6"/>
      <w:r w:rsidRPr="00EB6EFD">
        <w:rPr>
          <w:lang w:val="it-IT"/>
        </w:rPr>
        <w:t>6. TRASFERIMENTO DEI DATI ALL’ESTERO</w:t>
      </w:r>
    </w:p>
    <w:p w14:paraId="67B05C45" w14:textId="1206327B" w:rsidR="00232B0D" w:rsidRPr="00EB6EFD" w:rsidRDefault="00786775" w:rsidP="003C59E7">
      <w:pPr>
        <w:pStyle w:val="FirstParagraph"/>
        <w:jc w:val="both"/>
        <w:rPr>
          <w:lang w:val="it-IT"/>
        </w:rPr>
      </w:pPr>
      <w:r w:rsidRPr="00EB6EFD">
        <w:rPr>
          <w:lang w:val="it-IT"/>
        </w:rPr>
        <w:t>I Suoi dati personali non saranno trasferiti verso Paesi terzi (extra UE/SEE) o organizzazioni internazionali.</w:t>
      </w:r>
    </w:p>
    <w:p w14:paraId="73D0BD59" w14:textId="77777777" w:rsidR="00232B0D" w:rsidRPr="00EB6EFD" w:rsidRDefault="00786775" w:rsidP="003C59E7">
      <w:pPr>
        <w:pStyle w:val="Titolo2"/>
        <w:jc w:val="both"/>
        <w:rPr>
          <w:lang w:val="it-IT"/>
        </w:rPr>
      </w:pPr>
      <w:bookmarkStart w:id="8" w:name="periodo-di-conservazione-dei-dati"/>
      <w:bookmarkEnd w:id="7"/>
      <w:r w:rsidRPr="00EB6EFD">
        <w:rPr>
          <w:lang w:val="it-IT"/>
        </w:rPr>
        <w:t>7. PERIODO DI CONSERVAZIONE DEI DATI</w:t>
      </w:r>
    </w:p>
    <w:p w14:paraId="29FCE9F5" w14:textId="77777777" w:rsidR="00232B0D" w:rsidRPr="00EB6EFD" w:rsidRDefault="00786775" w:rsidP="003C59E7">
      <w:pPr>
        <w:pStyle w:val="FirstParagraph"/>
        <w:jc w:val="both"/>
        <w:rPr>
          <w:lang w:val="it-IT"/>
        </w:rPr>
      </w:pPr>
      <w:r w:rsidRPr="00EB6EFD">
        <w:rPr>
          <w:lang w:val="it-IT"/>
        </w:rPr>
        <w:t>I Suoi dati personali saranno conservati per i seguenti periodi:</w:t>
      </w:r>
    </w:p>
    <w:p w14:paraId="66A821C3" w14:textId="163A2E1B" w:rsidR="00232B0D" w:rsidRPr="005F0F50" w:rsidRDefault="00786775" w:rsidP="003C59E7">
      <w:pPr>
        <w:pStyle w:val="Compact"/>
        <w:numPr>
          <w:ilvl w:val="0"/>
          <w:numId w:val="2"/>
        </w:numPr>
        <w:jc w:val="both"/>
        <w:rPr>
          <w:lang w:val="it-IT"/>
        </w:rPr>
      </w:pPr>
      <w:r w:rsidRPr="00EB6EFD">
        <w:rPr>
          <w:b/>
          <w:bCs/>
          <w:lang w:val="it-IT"/>
        </w:rPr>
        <w:t>Domande di partecipazione e curriculum vitae</w:t>
      </w:r>
      <w:r w:rsidRPr="00EB6EFD">
        <w:rPr>
          <w:lang w:val="it-IT"/>
        </w:rPr>
        <w:t xml:space="preserve">: </w:t>
      </w:r>
      <w:r w:rsidRPr="005F0F50">
        <w:rPr>
          <w:lang w:val="it-IT"/>
        </w:rPr>
        <w:t xml:space="preserve">per tutta la durata di validità </w:t>
      </w:r>
      <w:r w:rsidR="00263320" w:rsidRPr="005F0F50">
        <w:rPr>
          <w:lang w:val="it-IT"/>
        </w:rPr>
        <w:t>della graduatoria</w:t>
      </w:r>
      <w:r w:rsidRPr="005F0F50">
        <w:rPr>
          <w:lang w:val="it-IT"/>
        </w:rPr>
        <w:t xml:space="preserve"> (</w:t>
      </w:r>
      <w:proofErr w:type="spellStart"/>
      <w:r w:rsidRPr="005F0F50">
        <w:rPr>
          <w:lang w:val="it-IT"/>
        </w:rPr>
        <w:t>a.a</w:t>
      </w:r>
      <w:proofErr w:type="spellEnd"/>
      <w:r w:rsidRPr="005F0F50">
        <w:rPr>
          <w:lang w:val="it-IT"/>
        </w:rPr>
        <w:t xml:space="preserve">. 2025/2026) e successivamente per ulteriori </w:t>
      </w:r>
      <w:r w:rsidRPr="005F0F50">
        <w:rPr>
          <w:b/>
          <w:bCs/>
          <w:lang w:val="it-IT"/>
        </w:rPr>
        <w:t>5 anni</w:t>
      </w:r>
      <w:r w:rsidRPr="005F0F50">
        <w:rPr>
          <w:lang w:val="it-IT"/>
        </w:rPr>
        <w:t>, per eventuali contenziosi</w:t>
      </w:r>
    </w:p>
    <w:p w14:paraId="5B2413CC" w14:textId="77777777" w:rsidR="00232B0D" w:rsidRPr="00EB6EFD" w:rsidRDefault="00786775" w:rsidP="003C59E7">
      <w:pPr>
        <w:pStyle w:val="Compact"/>
        <w:numPr>
          <w:ilvl w:val="0"/>
          <w:numId w:val="2"/>
        </w:numPr>
        <w:jc w:val="both"/>
        <w:rPr>
          <w:lang w:val="it-IT"/>
        </w:rPr>
      </w:pPr>
      <w:r w:rsidRPr="00EB6EFD">
        <w:rPr>
          <w:b/>
          <w:bCs/>
          <w:lang w:val="it-IT"/>
        </w:rPr>
        <w:t>Documentazione relativa agli incarichi conferiti</w:t>
      </w:r>
      <w:r w:rsidRPr="00EB6EFD">
        <w:rPr>
          <w:lang w:val="it-IT"/>
        </w:rPr>
        <w:t xml:space="preserve">: per </w:t>
      </w:r>
      <w:r w:rsidRPr="00EB6EFD">
        <w:rPr>
          <w:b/>
          <w:bCs/>
          <w:lang w:val="it-IT"/>
        </w:rPr>
        <w:t>10 anni</w:t>
      </w:r>
      <w:r w:rsidRPr="00EB6EFD">
        <w:rPr>
          <w:lang w:val="it-IT"/>
        </w:rPr>
        <w:t xml:space="preserve"> dalla conclusione del rapporto di lavoro, in ottemperanza agli obblighi fiscali e contabili (art. 2220 c.c. e art. 22 D.P.R. 600/1973)</w:t>
      </w:r>
    </w:p>
    <w:p w14:paraId="121870C6" w14:textId="77777777" w:rsidR="00232B0D" w:rsidRPr="00EB6EFD" w:rsidRDefault="00786775" w:rsidP="003C59E7">
      <w:pPr>
        <w:pStyle w:val="Compact"/>
        <w:numPr>
          <w:ilvl w:val="0"/>
          <w:numId w:val="2"/>
        </w:numPr>
        <w:jc w:val="both"/>
        <w:rPr>
          <w:lang w:val="it-IT"/>
        </w:rPr>
      </w:pPr>
      <w:r w:rsidRPr="00EB6EFD">
        <w:rPr>
          <w:b/>
          <w:bCs/>
          <w:lang w:val="it-IT"/>
        </w:rPr>
        <w:t>Dati pubblicati nella sezione Amministrazione Trasparente</w:t>
      </w:r>
      <w:r w:rsidRPr="00EB6EFD">
        <w:rPr>
          <w:lang w:val="it-IT"/>
        </w:rPr>
        <w:t xml:space="preserve">: per </w:t>
      </w:r>
      <w:r w:rsidRPr="00EB6EFD">
        <w:rPr>
          <w:b/>
          <w:bCs/>
          <w:lang w:val="it-IT"/>
        </w:rPr>
        <w:t>5 anni</w:t>
      </w:r>
      <w:r w:rsidRPr="00EB6EFD">
        <w:rPr>
          <w:lang w:val="it-IT"/>
        </w:rPr>
        <w:t xml:space="preserve"> dalla pubblicazione, salvo diversa indicazione normativa</w:t>
      </w:r>
    </w:p>
    <w:p w14:paraId="13F0B527" w14:textId="40273A81" w:rsidR="00232B0D" w:rsidRPr="00EB6EFD" w:rsidRDefault="00786775" w:rsidP="003C59E7">
      <w:pPr>
        <w:pStyle w:val="FirstParagraph"/>
        <w:jc w:val="both"/>
        <w:rPr>
          <w:lang w:val="it-IT"/>
        </w:rPr>
      </w:pPr>
      <w:r w:rsidRPr="00EB6EFD">
        <w:rPr>
          <w:lang w:val="it-IT"/>
        </w:rPr>
        <w:t>Decorsi tali termini, i dati saranno cancellati o resi anonimi in modo permanente, salvo diverso obbligo di legge.</w:t>
      </w:r>
    </w:p>
    <w:p w14:paraId="1462630D" w14:textId="77777777" w:rsidR="00232B0D" w:rsidRPr="00EB6EFD" w:rsidRDefault="00786775" w:rsidP="003C59E7">
      <w:pPr>
        <w:pStyle w:val="Titolo2"/>
        <w:jc w:val="both"/>
        <w:rPr>
          <w:lang w:val="it-IT"/>
        </w:rPr>
      </w:pPr>
      <w:bookmarkStart w:id="9" w:name="X90b25330d0b5ca53d92b9d3b81f9bb3cea7a8e2"/>
      <w:bookmarkEnd w:id="8"/>
      <w:r w:rsidRPr="00EB6EFD">
        <w:rPr>
          <w:lang w:val="it-IT"/>
        </w:rPr>
        <w:t>8. NATURA DEL CONFERIMENTO DEI DATI E CONSEGUENZE DEL RIFIUTO</w:t>
      </w:r>
    </w:p>
    <w:p w14:paraId="1D7EA0F2" w14:textId="77777777" w:rsidR="00232B0D" w:rsidRPr="00EB6EFD" w:rsidRDefault="00786775" w:rsidP="003C59E7">
      <w:pPr>
        <w:pStyle w:val="FirstParagraph"/>
        <w:jc w:val="both"/>
        <w:rPr>
          <w:lang w:val="it-IT"/>
        </w:rPr>
      </w:pPr>
      <w:r w:rsidRPr="00EB6EFD">
        <w:rPr>
          <w:b/>
          <w:bCs/>
          <w:lang w:val="it-IT"/>
        </w:rPr>
        <w:t>Il conferimento dei dati per le finalità di cui al punto 2.A è obbligatorio.</w:t>
      </w:r>
    </w:p>
    <w:p w14:paraId="4A1A4F73" w14:textId="00E21F93" w:rsidR="00232B0D" w:rsidRPr="00EB6EFD" w:rsidRDefault="00786775" w:rsidP="003C59E7">
      <w:pPr>
        <w:pStyle w:val="Corpotesto"/>
        <w:jc w:val="both"/>
        <w:rPr>
          <w:lang w:val="it-IT"/>
        </w:rPr>
      </w:pPr>
      <w:r w:rsidRPr="005F0F50">
        <w:rPr>
          <w:lang w:val="it-IT"/>
        </w:rPr>
        <w:t xml:space="preserve">La mancata comunicazione dei dati richiesti o il rifiuto di autorizzare il loro trattamento comporta: - l’impossibilità di valutare la Sua domanda di partecipazione - l’esclusione dalla procedura di </w:t>
      </w:r>
      <w:r w:rsidR="00263320" w:rsidRPr="005F0F50">
        <w:rPr>
          <w:lang w:val="it-IT"/>
        </w:rPr>
        <w:t>selezione</w:t>
      </w:r>
      <w:r w:rsidRPr="005F0F50">
        <w:rPr>
          <w:lang w:val="it-IT"/>
        </w:rPr>
        <w:t xml:space="preserve"> - l’impossibilità di conferire eventuali incarichi</w:t>
      </w:r>
    </w:p>
    <w:p w14:paraId="6E66CFBB" w14:textId="77777777" w:rsidR="00232B0D" w:rsidRPr="00EB6EFD" w:rsidRDefault="00786775" w:rsidP="003C59E7">
      <w:pPr>
        <w:pStyle w:val="Titolo2"/>
        <w:jc w:val="both"/>
        <w:rPr>
          <w:lang w:val="it-IT"/>
        </w:rPr>
      </w:pPr>
      <w:bookmarkStart w:id="10" w:name="diritti-dellinteressato"/>
      <w:bookmarkEnd w:id="9"/>
      <w:r w:rsidRPr="00EB6EFD">
        <w:rPr>
          <w:lang w:val="it-IT"/>
        </w:rPr>
        <w:t>9. DIRITTI DELL’INTERESSATO</w:t>
      </w:r>
    </w:p>
    <w:p w14:paraId="793C3AC8" w14:textId="77777777" w:rsidR="00232B0D" w:rsidRPr="00EB6EFD" w:rsidRDefault="00786775" w:rsidP="003C59E7">
      <w:pPr>
        <w:pStyle w:val="FirstParagraph"/>
        <w:jc w:val="both"/>
        <w:rPr>
          <w:lang w:val="it-IT"/>
        </w:rPr>
      </w:pPr>
      <w:r w:rsidRPr="00EB6EFD">
        <w:rPr>
          <w:lang w:val="it-IT"/>
        </w:rPr>
        <w:t>In qualità di interessato, Lei ha il diritto di:</w:t>
      </w:r>
    </w:p>
    <w:p w14:paraId="16A8029F" w14:textId="77777777" w:rsidR="00232B0D" w:rsidRPr="00EB6EFD" w:rsidRDefault="00786775" w:rsidP="003C59E7">
      <w:pPr>
        <w:pStyle w:val="Corpotesto"/>
        <w:jc w:val="both"/>
        <w:rPr>
          <w:lang w:val="it-IT"/>
        </w:rPr>
      </w:pPr>
      <w:r w:rsidRPr="00EB6EFD">
        <w:rPr>
          <w:b/>
          <w:bCs/>
          <w:lang w:val="it-IT"/>
        </w:rPr>
        <w:t>a) Accesso (art. 15 GDPR)</w:t>
      </w:r>
      <w:r w:rsidRPr="00EB6EFD">
        <w:rPr>
          <w:lang w:val="it-IT"/>
        </w:rPr>
        <w:t>: ottenere conferma dell’esistenza o meno di Suoi dati personali e, in tal caso, accedere agli stessi e ricevere una copia</w:t>
      </w:r>
    </w:p>
    <w:p w14:paraId="467939E5" w14:textId="77777777" w:rsidR="00232B0D" w:rsidRPr="00EB6EFD" w:rsidRDefault="00786775" w:rsidP="003C59E7">
      <w:pPr>
        <w:pStyle w:val="Corpotesto"/>
        <w:jc w:val="both"/>
        <w:rPr>
          <w:lang w:val="it-IT"/>
        </w:rPr>
      </w:pPr>
      <w:r w:rsidRPr="00EB6EFD">
        <w:rPr>
          <w:b/>
          <w:bCs/>
          <w:lang w:val="it-IT"/>
        </w:rPr>
        <w:t>b) Rettifica (art. 16 GDPR)</w:t>
      </w:r>
      <w:r w:rsidRPr="00EB6EFD">
        <w:rPr>
          <w:lang w:val="it-IT"/>
        </w:rPr>
        <w:t>: ottenere la correzione dei dati inesatti e l’integrazione di quelli incompleti</w:t>
      </w:r>
    </w:p>
    <w:p w14:paraId="33AEDF82" w14:textId="77777777" w:rsidR="00232B0D" w:rsidRPr="00EB6EFD" w:rsidRDefault="00786775" w:rsidP="003C59E7">
      <w:pPr>
        <w:pStyle w:val="Corpotesto"/>
        <w:jc w:val="both"/>
        <w:rPr>
          <w:lang w:val="it-IT"/>
        </w:rPr>
      </w:pPr>
      <w:r w:rsidRPr="00EB6EFD">
        <w:rPr>
          <w:b/>
          <w:bCs/>
          <w:lang w:val="it-IT"/>
        </w:rPr>
        <w:lastRenderedPageBreak/>
        <w:t>c) Cancellazione (art. 17 GDPR)</w:t>
      </w:r>
      <w:r w:rsidRPr="00EB6EFD">
        <w:rPr>
          <w:lang w:val="it-IT"/>
        </w:rPr>
        <w:t>: ottenere la cancellazione dei dati personali quando: - non sono più necessari rispetto alle finalità - ha revocato il consenso e non sussiste altra base giuridica - si è opposto al trattamento e non sussistono motivi legittimi prevalenti - i dati sono stati trattati illecitamente - devono essere cancellati per adempiere un obbligo legale</w:t>
      </w:r>
    </w:p>
    <w:p w14:paraId="56C1457B" w14:textId="77777777" w:rsidR="00232B0D" w:rsidRPr="00EB6EFD" w:rsidRDefault="00786775" w:rsidP="003C59E7">
      <w:pPr>
        <w:pStyle w:val="Corpotesto"/>
        <w:jc w:val="both"/>
        <w:rPr>
          <w:lang w:val="it-IT"/>
        </w:rPr>
      </w:pPr>
      <w:r w:rsidRPr="00EB6EFD">
        <w:rPr>
          <w:b/>
          <w:bCs/>
          <w:lang w:val="it-IT"/>
        </w:rPr>
        <w:t>Limitazioni</w:t>
      </w:r>
      <w:r w:rsidRPr="00EB6EFD">
        <w:rPr>
          <w:lang w:val="it-IT"/>
        </w:rPr>
        <w:t>: il diritto alla cancellazione non si applica quando il trattamento è necessario per adempiere un obbligo legale o per accertare, esercitare o difendere un diritto in sede giudiziaria</w:t>
      </w:r>
    </w:p>
    <w:p w14:paraId="4F9375EB" w14:textId="77777777" w:rsidR="00232B0D" w:rsidRPr="00EB6EFD" w:rsidRDefault="00786775" w:rsidP="003C59E7">
      <w:pPr>
        <w:pStyle w:val="Corpotesto"/>
        <w:jc w:val="both"/>
        <w:rPr>
          <w:lang w:val="it-IT"/>
        </w:rPr>
      </w:pPr>
      <w:r w:rsidRPr="00EB6EFD">
        <w:rPr>
          <w:b/>
          <w:bCs/>
          <w:lang w:val="it-IT"/>
        </w:rPr>
        <w:t>d) Limitazione (art. 18 GDPR)</w:t>
      </w:r>
      <w:r w:rsidRPr="00EB6EFD">
        <w:rPr>
          <w:lang w:val="it-IT"/>
        </w:rPr>
        <w:t>: ottenere la limitazione del trattamento quando: - contesta l’esattezza dei dati - il trattamento è illecito ma si oppone alla cancellazione - l’Università non ha più bisogno dei dati ma questi sono necessari per accertare, esercitare o difendere un Suo diritto - si è opposto al trattamento, in attesa della verifica</w:t>
      </w:r>
    </w:p>
    <w:p w14:paraId="671FAA56" w14:textId="77777777" w:rsidR="00232B0D" w:rsidRPr="00EB6EFD" w:rsidRDefault="00786775" w:rsidP="003C59E7">
      <w:pPr>
        <w:pStyle w:val="Corpotesto"/>
        <w:jc w:val="both"/>
        <w:rPr>
          <w:lang w:val="it-IT"/>
        </w:rPr>
      </w:pPr>
      <w:r w:rsidRPr="00EB6EFD">
        <w:rPr>
          <w:b/>
          <w:bCs/>
          <w:lang w:val="it-IT"/>
        </w:rPr>
        <w:t>e) Portabilità (art. 20 GDPR)</w:t>
      </w:r>
      <w:r w:rsidRPr="00EB6EFD">
        <w:rPr>
          <w:lang w:val="it-IT"/>
        </w:rPr>
        <w:t>: ricevere i dati in formato strutturato, di uso comune e leggibile da dispositivo automatico, e trasmetterli ad altro titolare (solo per i trattamenti basati sul consenso o sul contratto ed effettuati con mezzi automatizzati)</w:t>
      </w:r>
    </w:p>
    <w:p w14:paraId="44D689A5" w14:textId="77777777" w:rsidR="00232B0D" w:rsidRPr="00EB6EFD" w:rsidRDefault="00786775" w:rsidP="003C59E7">
      <w:pPr>
        <w:pStyle w:val="Corpotesto"/>
        <w:jc w:val="both"/>
        <w:rPr>
          <w:lang w:val="it-IT"/>
        </w:rPr>
      </w:pPr>
      <w:r w:rsidRPr="00EB6EFD">
        <w:rPr>
          <w:b/>
          <w:bCs/>
          <w:lang w:val="it-IT"/>
        </w:rPr>
        <w:t>f) Opposizione (art. 21 GDPR)</w:t>
      </w:r>
      <w:r w:rsidRPr="00EB6EFD">
        <w:rPr>
          <w:lang w:val="it-IT"/>
        </w:rPr>
        <w:t>: opporsi in qualsiasi momento al trattamento dei dati per motivi connessi alla Sua situazione particolare, quando il trattamento è basato sull’interesse pubblico o sul legittimo interesse del titolare</w:t>
      </w:r>
    </w:p>
    <w:p w14:paraId="756B6810" w14:textId="77777777" w:rsidR="00232B0D" w:rsidRPr="00EB6EFD" w:rsidRDefault="00786775" w:rsidP="003C59E7">
      <w:pPr>
        <w:pStyle w:val="Corpotesto"/>
        <w:jc w:val="both"/>
        <w:rPr>
          <w:lang w:val="it-IT"/>
        </w:rPr>
      </w:pPr>
      <w:r w:rsidRPr="00EB6EFD">
        <w:rPr>
          <w:b/>
          <w:bCs/>
          <w:lang w:val="it-IT"/>
        </w:rPr>
        <w:t>g) Revoca del consenso</w:t>
      </w:r>
      <w:r w:rsidRPr="00EB6EFD">
        <w:rPr>
          <w:lang w:val="it-IT"/>
        </w:rPr>
        <w:t>: revocare in qualsiasi momento il consenso prestato per le finalità facoltative (punto 2.B), senza pregiudicare la liceità del trattamento basato sul consenso prestato prima della revoca</w:t>
      </w:r>
    </w:p>
    <w:p w14:paraId="348427F2" w14:textId="77777777" w:rsidR="00232B0D" w:rsidRPr="00EB6EFD" w:rsidRDefault="00786775" w:rsidP="003C59E7">
      <w:pPr>
        <w:pStyle w:val="Corpotesto"/>
        <w:jc w:val="both"/>
        <w:rPr>
          <w:lang w:val="it-IT"/>
        </w:rPr>
      </w:pPr>
      <w:r w:rsidRPr="00EB6EFD">
        <w:rPr>
          <w:b/>
          <w:bCs/>
          <w:lang w:val="it-IT"/>
        </w:rPr>
        <w:t>h) Proporre reclamo (art. 77 GDPR)</w:t>
      </w:r>
      <w:r w:rsidRPr="00EB6EFD">
        <w:rPr>
          <w:lang w:val="it-IT"/>
        </w:rPr>
        <w:t>: proporre reclamo all’Autorità Garante per la protezione dei dati personali se ritiene che il trattamento violi il GDPR</w:t>
      </w:r>
    </w:p>
    <w:p w14:paraId="4CFD4B9A" w14:textId="77777777" w:rsidR="00232B0D" w:rsidRPr="00EB6EFD" w:rsidRDefault="00786775" w:rsidP="003C59E7">
      <w:pPr>
        <w:pStyle w:val="Titolo3"/>
        <w:jc w:val="both"/>
        <w:rPr>
          <w:lang w:val="it-IT"/>
        </w:rPr>
      </w:pPr>
      <w:bookmarkStart w:id="11" w:name="come-esercitare-i-diritti"/>
      <w:r w:rsidRPr="00EB6EFD">
        <w:rPr>
          <w:lang w:val="it-IT"/>
        </w:rPr>
        <w:t>COME ESERCITARE I DIRITTI</w:t>
      </w:r>
    </w:p>
    <w:p w14:paraId="2C4A20DF" w14:textId="77777777" w:rsidR="00232B0D" w:rsidRPr="00EB6EFD" w:rsidRDefault="00786775" w:rsidP="003C59E7">
      <w:pPr>
        <w:pStyle w:val="FirstParagraph"/>
        <w:jc w:val="both"/>
        <w:rPr>
          <w:lang w:val="it-IT"/>
        </w:rPr>
      </w:pPr>
      <w:r w:rsidRPr="00EB6EFD">
        <w:rPr>
          <w:lang w:val="it-IT"/>
        </w:rPr>
        <w:t xml:space="preserve">Per esercitare i Suoi diritti può inviare una richiesta scritta a: - </w:t>
      </w:r>
      <w:r w:rsidRPr="00EB6EFD">
        <w:rPr>
          <w:b/>
          <w:bCs/>
          <w:lang w:val="it-IT"/>
        </w:rPr>
        <w:t>Email</w:t>
      </w:r>
      <w:r w:rsidRPr="00EB6EFD">
        <w:rPr>
          <w:lang w:val="it-IT"/>
        </w:rPr>
        <w:t xml:space="preserve">: protocollo@unifg.it - </w:t>
      </w:r>
      <w:r w:rsidRPr="00EB6EFD">
        <w:rPr>
          <w:b/>
          <w:bCs/>
          <w:lang w:val="it-IT"/>
        </w:rPr>
        <w:t>PEC</w:t>
      </w:r>
      <w:r w:rsidRPr="00EB6EFD">
        <w:rPr>
          <w:lang w:val="it-IT"/>
        </w:rPr>
        <w:t xml:space="preserve">: protocollo@cert.unifg.it - </w:t>
      </w:r>
      <w:r w:rsidRPr="00EB6EFD">
        <w:rPr>
          <w:b/>
          <w:bCs/>
          <w:lang w:val="it-IT"/>
        </w:rPr>
        <w:t>Al Responsabile della Protezione dei Dati</w:t>
      </w:r>
      <w:r w:rsidRPr="00EB6EFD">
        <w:rPr>
          <w:lang w:val="it-IT"/>
        </w:rPr>
        <w:t xml:space="preserve">: rpd@cert.unifg.it - </w:t>
      </w:r>
      <w:r w:rsidRPr="00EB6EFD">
        <w:rPr>
          <w:b/>
          <w:bCs/>
          <w:lang w:val="it-IT"/>
        </w:rPr>
        <w:t>Per posta ordinaria</w:t>
      </w:r>
      <w:r w:rsidRPr="00EB6EFD">
        <w:rPr>
          <w:lang w:val="it-IT"/>
        </w:rPr>
        <w:t>: Università degli Studi di Foggia - Via Gramsci n. 89/91 - 71122 Foggia</w:t>
      </w:r>
    </w:p>
    <w:p w14:paraId="32DBE141" w14:textId="77777777" w:rsidR="00232B0D" w:rsidRPr="00EB6EFD" w:rsidRDefault="00786775" w:rsidP="003C59E7">
      <w:pPr>
        <w:pStyle w:val="Corpotesto"/>
        <w:jc w:val="both"/>
        <w:rPr>
          <w:lang w:val="it-IT"/>
        </w:rPr>
      </w:pPr>
      <w:r w:rsidRPr="00EB6EFD">
        <w:rPr>
          <w:lang w:val="it-IT"/>
        </w:rPr>
        <w:t>L’Università risponderà alla Sua richiesta senza ingiustificato ritardo e, comunque, entro un mese dal ricevimento. Tale termine può essere prorogato di due mesi in caso di particolare complessità della richiesta.</w:t>
      </w:r>
    </w:p>
    <w:p w14:paraId="385D5713" w14:textId="77777777" w:rsidR="00232B0D" w:rsidRPr="00EB6EFD" w:rsidRDefault="00786775" w:rsidP="003C59E7">
      <w:pPr>
        <w:pStyle w:val="Titolo3"/>
        <w:jc w:val="both"/>
        <w:rPr>
          <w:lang w:val="it-IT"/>
        </w:rPr>
      </w:pPr>
      <w:bookmarkStart w:id="12" w:name="reclamo-allautorità-garante"/>
      <w:bookmarkEnd w:id="11"/>
      <w:r w:rsidRPr="00EB6EFD">
        <w:rPr>
          <w:lang w:val="it-IT"/>
        </w:rPr>
        <w:t>RECLAMO ALL’AUTORITÀ GARANTE</w:t>
      </w:r>
    </w:p>
    <w:p w14:paraId="58A1FA20" w14:textId="447CA5DC" w:rsidR="00232B0D" w:rsidRPr="00EB6EFD" w:rsidRDefault="00786775" w:rsidP="003C59E7">
      <w:pPr>
        <w:pStyle w:val="FirstParagraph"/>
        <w:jc w:val="both"/>
        <w:rPr>
          <w:lang w:val="it-IT"/>
        </w:rPr>
      </w:pPr>
      <w:r w:rsidRPr="00EB6EFD">
        <w:rPr>
          <w:lang w:val="it-IT"/>
        </w:rPr>
        <w:t xml:space="preserve">Se ritiene che i Suoi diritti siano stati violati, può proporre reclamo all’Autorità Garante per la protezione dei dati personali: - </w:t>
      </w:r>
      <w:r w:rsidRPr="00EB6EFD">
        <w:rPr>
          <w:b/>
          <w:bCs/>
          <w:lang w:val="it-IT"/>
        </w:rPr>
        <w:t>Sito web</w:t>
      </w:r>
      <w:r w:rsidRPr="00EB6EFD">
        <w:rPr>
          <w:lang w:val="it-IT"/>
        </w:rPr>
        <w:t xml:space="preserve">: www.garanteprivacy.it - </w:t>
      </w:r>
      <w:r w:rsidRPr="00EB6EFD">
        <w:rPr>
          <w:b/>
          <w:bCs/>
          <w:lang w:val="it-IT"/>
        </w:rPr>
        <w:t>Email</w:t>
      </w:r>
      <w:r w:rsidRPr="00EB6EFD">
        <w:rPr>
          <w:lang w:val="it-IT"/>
        </w:rPr>
        <w:t xml:space="preserve">: garante@gpdp.it - </w:t>
      </w:r>
      <w:r w:rsidRPr="00EB6EFD">
        <w:rPr>
          <w:b/>
          <w:bCs/>
          <w:lang w:val="it-IT"/>
        </w:rPr>
        <w:t>PEC</w:t>
      </w:r>
      <w:r w:rsidRPr="00EB6EFD">
        <w:rPr>
          <w:lang w:val="it-IT"/>
        </w:rPr>
        <w:t xml:space="preserve">: protocollo@pec.gpdp.it - </w:t>
      </w:r>
      <w:r w:rsidRPr="00EB6EFD">
        <w:rPr>
          <w:b/>
          <w:bCs/>
          <w:lang w:val="it-IT"/>
        </w:rPr>
        <w:t>Indirizzo</w:t>
      </w:r>
      <w:r w:rsidRPr="00EB6EFD">
        <w:rPr>
          <w:lang w:val="it-IT"/>
        </w:rPr>
        <w:t>: Piazza Venezia n. 11 - 00187 Roma</w:t>
      </w:r>
    </w:p>
    <w:p w14:paraId="590578F6" w14:textId="77777777" w:rsidR="00232B0D" w:rsidRPr="00EB6EFD" w:rsidRDefault="00786775" w:rsidP="003C59E7">
      <w:pPr>
        <w:pStyle w:val="Titolo2"/>
        <w:jc w:val="both"/>
        <w:rPr>
          <w:lang w:val="it-IT"/>
        </w:rPr>
      </w:pPr>
      <w:bookmarkStart w:id="13" w:name="aggiornamenti-della-presente-informativa"/>
      <w:bookmarkEnd w:id="10"/>
      <w:bookmarkEnd w:id="12"/>
      <w:r w:rsidRPr="00EB6EFD">
        <w:rPr>
          <w:lang w:val="it-IT"/>
        </w:rPr>
        <w:lastRenderedPageBreak/>
        <w:t>10. AGGIORNAMENTI DELLA PRESENTE INFORMATIVA</w:t>
      </w:r>
    </w:p>
    <w:p w14:paraId="41FE5F51" w14:textId="77777777" w:rsidR="00232B0D" w:rsidRPr="00EB6EFD" w:rsidRDefault="00786775" w:rsidP="003C59E7">
      <w:pPr>
        <w:pStyle w:val="FirstParagraph"/>
        <w:jc w:val="both"/>
        <w:rPr>
          <w:lang w:val="it-IT"/>
        </w:rPr>
      </w:pPr>
      <w:r w:rsidRPr="00EB6EFD">
        <w:rPr>
          <w:lang w:val="it-IT"/>
        </w:rPr>
        <w:t>La presente informativa può essere aggiornata. In tal caso, la nuova versione sarà pubblicata sul sito web istituzionale dell’Università con indicazione della data di ultimo aggiornamento.</w:t>
      </w:r>
    </w:p>
    <w:p w14:paraId="57CC8B3B" w14:textId="15807FE8" w:rsidR="00232B0D" w:rsidRPr="00EB6EFD" w:rsidRDefault="00786775" w:rsidP="003C59E7">
      <w:pPr>
        <w:pStyle w:val="Titolo2"/>
        <w:jc w:val="both"/>
        <w:rPr>
          <w:lang w:val="it-IT"/>
        </w:rPr>
      </w:pPr>
      <w:bookmarkStart w:id="14" w:name="presa-datto-dellinformativa-e-consenso"/>
      <w:bookmarkEnd w:id="13"/>
      <w:r w:rsidRPr="00EB6EFD">
        <w:rPr>
          <w:lang w:val="it-IT"/>
        </w:rPr>
        <w:t xml:space="preserve">11. PRESA D’ATTO DELL’INFORMATIVA </w:t>
      </w:r>
    </w:p>
    <w:p w14:paraId="5D062C4D" w14:textId="77777777" w:rsidR="00232B0D" w:rsidRPr="00EB6EFD" w:rsidRDefault="00786775" w:rsidP="003C59E7">
      <w:pPr>
        <w:pStyle w:val="FirstParagraph"/>
        <w:jc w:val="both"/>
        <w:rPr>
          <w:lang w:val="it-IT"/>
        </w:rPr>
      </w:pPr>
      <w:r w:rsidRPr="00EB6EFD">
        <w:rPr>
          <w:lang w:val="it-IT"/>
        </w:rPr>
        <w:t>Il/La sottoscritto/a _____________________________________________________</w:t>
      </w:r>
    </w:p>
    <w:p w14:paraId="50DE65F5" w14:textId="77777777" w:rsidR="00232B0D" w:rsidRDefault="00786775" w:rsidP="003C59E7">
      <w:pPr>
        <w:pStyle w:val="Corpotesto"/>
        <w:jc w:val="both"/>
      </w:pPr>
      <w:proofErr w:type="spellStart"/>
      <w:r>
        <w:t>Codice</w:t>
      </w:r>
      <w:proofErr w:type="spellEnd"/>
      <w:r>
        <w:t xml:space="preserve"> </w:t>
      </w:r>
      <w:proofErr w:type="spellStart"/>
      <w:r>
        <w:t>fiscale</w:t>
      </w:r>
      <w:proofErr w:type="spellEnd"/>
      <w:r>
        <w:t>: ____________________________________________________</w:t>
      </w:r>
    </w:p>
    <w:p w14:paraId="7EFA35A0" w14:textId="77777777" w:rsidR="00232B0D" w:rsidRDefault="00786775" w:rsidP="007A139A">
      <w:pPr>
        <w:pStyle w:val="Corpotesto"/>
        <w:jc w:val="center"/>
      </w:pPr>
      <w:r>
        <w:rPr>
          <w:b/>
          <w:bCs/>
        </w:rPr>
        <w:t>DICHIARA</w:t>
      </w:r>
    </w:p>
    <w:p w14:paraId="5FE84238" w14:textId="77777777" w:rsidR="00232B0D" w:rsidRPr="00EB6EFD" w:rsidRDefault="00786775" w:rsidP="003C59E7">
      <w:pPr>
        <w:pStyle w:val="Compact"/>
        <w:numPr>
          <w:ilvl w:val="0"/>
          <w:numId w:val="3"/>
        </w:numPr>
        <w:jc w:val="both"/>
        <w:rPr>
          <w:lang w:val="it-IT"/>
        </w:rPr>
      </w:pPr>
      <w:r w:rsidRPr="00EB6EFD">
        <w:rPr>
          <w:lang w:val="it-IT"/>
        </w:rPr>
        <w:t>di aver ricevuto, letto e compreso la presente informativa sul trattamento dei dati personali ai sensi del Regolamento UE 2016/679;</w:t>
      </w:r>
    </w:p>
    <w:p w14:paraId="6C414B5D" w14:textId="283B916C" w:rsidR="00232B0D" w:rsidRDefault="00232B0D" w:rsidP="003C59E7">
      <w:pPr>
        <w:jc w:val="both"/>
      </w:pPr>
    </w:p>
    <w:p w14:paraId="1FF513A4" w14:textId="77777777" w:rsidR="00232B0D" w:rsidRPr="00EB6EFD" w:rsidRDefault="00786775" w:rsidP="003C59E7">
      <w:pPr>
        <w:pStyle w:val="FirstParagraph"/>
        <w:jc w:val="both"/>
        <w:rPr>
          <w:lang w:val="it-IT"/>
        </w:rPr>
      </w:pPr>
      <w:r w:rsidRPr="00EB6EFD">
        <w:rPr>
          <w:lang w:val="it-IT"/>
        </w:rPr>
        <w:t>Luogo e data ________________________</w:t>
      </w:r>
    </w:p>
    <w:p w14:paraId="17FF40CA" w14:textId="77777777" w:rsidR="00232B0D" w:rsidRPr="00EB6EFD" w:rsidRDefault="00786775" w:rsidP="003C59E7">
      <w:pPr>
        <w:pStyle w:val="Corpotesto"/>
        <w:jc w:val="both"/>
        <w:rPr>
          <w:lang w:val="it-IT"/>
        </w:rPr>
      </w:pPr>
      <w:r w:rsidRPr="00EB6EFD">
        <w:rPr>
          <w:lang w:val="it-IT"/>
        </w:rPr>
        <w:t>Firma leggibile del dichiarante</w:t>
      </w:r>
    </w:p>
    <w:p w14:paraId="3665406D" w14:textId="77777777" w:rsidR="00232B0D" w:rsidRDefault="00786775" w:rsidP="003C59E7">
      <w:pPr>
        <w:pStyle w:val="Corpotesto"/>
        <w:jc w:val="both"/>
      </w:pPr>
      <w:r>
        <w:t>______________________________________</w:t>
      </w:r>
    </w:p>
    <w:p w14:paraId="65657488" w14:textId="10469436" w:rsidR="00232B0D" w:rsidRDefault="00232B0D" w:rsidP="003C59E7">
      <w:pPr>
        <w:jc w:val="both"/>
      </w:pPr>
    </w:p>
    <w:p w14:paraId="00346492" w14:textId="77777777" w:rsidR="00232B0D" w:rsidRPr="00EB6EFD" w:rsidRDefault="00786775" w:rsidP="003C59E7">
      <w:pPr>
        <w:pStyle w:val="FirstParagraph"/>
        <w:jc w:val="both"/>
        <w:rPr>
          <w:lang w:val="it-IT"/>
        </w:rPr>
      </w:pPr>
      <w:r w:rsidRPr="00EB6EFD">
        <w:rPr>
          <w:b/>
          <w:bCs/>
          <w:lang w:val="it-IT"/>
        </w:rPr>
        <w:t>N.B.: La presente dichiarazione, debitamente sottoscritta, deve essere allegata alla domanda di partecipazione insieme alla copia fronte-retro di un documento di identità in corso di validità.</w:t>
      </w:r>
      <w:bookmarkEnd w:id="14"/>
    </w:p>
    <w:sectPr w:rsidR="00232B0D" w:rsidRPr="00EB6EF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E76A677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544B57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32B0D"/>
    <w:rsid w:val="000201B1"/>
    <w:rsid w:val="000A10F7"/>
    <w:rsid w:val="001B13A4"/>
    <w:rsid w:val="001E0AF9"/>
    <w:rsid w:val="00232B0D"/>
    <w:rsid w:val="00263320"/>
    <w:rsid w:val="002C5C57"/>
    <w:rsid w:val="00361954"/>
    <w:rsid w:val="003C59E7"/>
    <w:rsid w:val="004E65B2"/>
    <w:rsid w:val="005F0F50"/>
    <w:rsid w:val="00786775"/>
    <w:rsid w:val="007935E2"/>
    <w:rsid w:val="007A139A"/>
    <w:rsid w:val="008237E9"/>
    <w:rsid w:val="00A53000"/>
    <w:rsid w:val="00B668B1"/>
    <w:rsid w:val="00B70647"/>
    <w:rsid w:val="00EB6EFD"/>
    <w:rsid w:val="00EE50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DE0667"/>
  <w15:docId w15:val="{080E8B40-2B79-5141-A636-E68C888B9B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link w:val="Titolo1Carattere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Corpotesto"/>
    <w:link w:val="Titolo2Carattere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Corpotesto"/>
    <w:link w:val="Titolo3Carattere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Corpotesto"/>
    <w:link w:val="Titolo4Carattere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Corpotesto"/>
    <w:link w:val="Titolo5Carattere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Corpotesto"/>
    <w:link w:val="Titolo6Carattere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Corpotesto"/>
    <w:link w:val="Titolo7Carattere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Corpotesto"/>
    <w:link w:val="Titolo8Carattere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Corpotesto"/>
    <w:link w:val="Titolo9Carattere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link w:val="TitoloCarattere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ottotitolo">
    <w:name w:val="Subtitle"/>
    <w:basedOn w:val="Titolo"/>
    <w:next w:val="Corpotesto"/>
    <w:link w:val="SottotitoloCarattere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olo"/>
    <w:next w:val="Corpotesto"/>
    <w:qFormat/>
    <w:pPr>
      <w:keepNext/>
      <w:keepLines/>
    </w:pPr>
    <w:rPr>
      <w:sz w:val="24"/>
      <w:szCs w:val="24"/>
    </w:rPr>
  </w:style>
  <w:style w:type="paragraph" w:styleId="Data">
    <w:name w:val="Date"/>
    <w:basedOn w:val="Titolo"/>
    <w:next w:val="Corpotesto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e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character" w:customStyle="1" w:styleId="Titolo1Carattere">
    <w:name w:val="Titolo 1 Carattere"/>
    <w:basedOn w:val="Carpredefinitoparagrafo"/>
    <w:link w:val="Tito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FootnoteBlockText">
    <w:name w:val="Footnote Block Text"/>
    <w:basedOn w:val="Testonotaapidipagina"/>
    <w:next w:val="Testonotaapidipagina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156082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596</Words>
  <Characters>9101</Characters>
  <Application>Microsoft Office Word</Application>
  <DocSecurity>0</DocSecurity>
  <Lines>75</Lines>
  <Paragraphs>2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Studio Legale Fabiano</Company>
  <LinksUpToDate>false</LinksUpToDate>
  <CharactersWithSpaces>10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.dandrea</dc:creator>
  <cp:keywords/>
  <cp:lastModifiedBy>c.dandrea</cp:lastModifiedBy>
  <cp:revision>4</cp:revision>
  <dcterms:created xsi:type="dcterms:W3CDTF">2025-12-02T12:24:00Z</dcterms:created>
  <dcterms:modified xsi:type="dcterms:W3CDTF">2025-12-09T14:50:00Z</dcterms:modified>
</cp:coreProperties>
</file>